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E350A5" w14:textId="77777777" w:rsidR="002A1B0F" w:rsidRDefault="00000000">
      <w:pPr>
        <w:pStyle w:val="FirstParagraph"/>
      </w:pPr>
      <w:r>
        <w:t xml:space="preserve"> </w:t>
      </w:r>
    </w:p>
    <w:p w14:paraId="21E350A6" w14:textId="77777777" w:rsidR="002A1B0F" w:rsidRDefault="00000000">
      <w:pPr>
        <w:pStyle w:val="BodyText"/>
      </w:pPr>
      <w:r>
        <w:t xml:space="preserve"> </w:t>
      </w:r>
    </w:p>
    <w:p w14:paraId="21E350A7" w14:textId="77777777" w:rsidR="002A1B0F" w:rsidRDefault="00000000">
      <w:pPr>
        <w:pStyle w:val="Heading1"/>
      </w:pPr>
      <w:bookmarkStart w:id="0" w:name="title"/>
      <w:r>
        <w:t>Too Beautiful to be Fake: Attractive Faces are Less Likely to be Judged as Artificially Generated</w:t>
      </w:r>
    </w:p>
    <w:p w14:paraId="21E350A8" w14:textId="77777777" w:rsidR="002A1B0F" w:rsidRDefault="00000000">
      <w:pPr>
        <w:pStyle w:val="FirstParagraph"/>
      </w:pPr>
      <w:r>
        <w:t xml:space="preserve"> </w:t>
      </w:r>
    </w:p>
    <w:p w14:paraId="21E350A9" w14:textId="77777777" w:rsidR="002A1B0F" w:rsidRDefault="00000000">
      <w:pPr>
        <w:pStyle w:val="BodyText"/>
      </w:pPr>
      <w:r>
        <w:t xml:space="preserve"> </w:t>
      </w:r>
    </w:p>
    <w:p w14:paraId="21E350AA" w14:textId="77777777" w:rsidR="002A1B0F" w:rsidRDefault="00000000">
      <w:r>
        <w:br w:type="page"/>
      </w:r>
    </w:p>
    <w:p w14:paraId="21E350AB" w14:textId="77777777" w:rsidR="002A1B0F" w:rsidRDefault="00000000">
      <w:pPr>
        <w:pStyle w:val="Heading1"/>
      </w:pPr>
      <w:bookmarkStart w:id="1" w:name="abstract"/>
      <w:bookmarkEnd w:id="0"/>
      <w:r>
        <w:lastRenderedPageBreak/>
        <w:t>Abstract</w:t>
      </w:r>
    </w:p>
    <w:p w14:paraId="21E350AC" w14:textId="77777777" w:rsidR="002A1B0F" w:rsidRDefault="00000000">
      <w:pPr>
        <w:pStyle w:val="Abstract"/>
      </w:pPr>
      <w: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14:paraId="21E350AD" w14:textId="77777777" w:rsidR="002A1B0F" w:rsidRDefault="00000000">
      <w:pPr>
        <w:pStyle w:val="BodyText"/>
      </w:pPr>
      <w:r>
        <w:rPr>
          <w:i/>
          <w:iCs/>
        </w:rPr>
        <w:t>Keywords</w:t>
      </w:r>
      <w:r>
        <w:t>: attractiveness, AI-generated images, fiction, fake news, sense of reality</w:t>
      </w:r>
    </w:p>
    <w:p w14:paraId="21E350AE" w14:textId="77777777" w:rsidR="002A1B0F" w:rsidRDefault="00000000">
      <w:r>
        <w:br w:type="page"/>
      </w:r>
    </w:p>
    <w:p w14:paraId="21E350AF" w14:textId="77777777" w:rsidR="002A1B0F" w:rsidRDefault="00000000">
      <w:pPr>
        <w:pStyle w:val="Heading1"/>
      </w:pPr>
      <w:bookmarkStart w:id="2" w:name="firstheader"/>
      <w:bookmarkEnd w:id="1"/>
      <w:r>
        <w:lastRenderedPageBreak/>
        <w:t>Too Beautiful to be Fake: Attractive Faces are Less Likely to be Judged as Artificially Generated</w:t>
      </w:r>
    </w:p>
    <w:p w14:paraId="21E350B0" w14:textId="77777777" w:rsidR="002A1B0F" w:rsidRDefault="00000000">
      <w:pPr>
        <w:pStyle w:val="FirstParagraph"/>
      </w:pPr>
      <w:r>
        <w:rPr>
          <w:b/>
          <w:bCs/>
        </w:rPr>
        <w:t>Advancements in technology have now made it possible to create near-perfect simulations that are indistinguishable from reality with an ease, affordability and accessibility that are unprecedented in Human history</w:t>
      </w:r>
      <w:r>
        <w:t>. 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21E350B1" w14:textId="77777777" w:rsidR="002A1B0F" w:rsidRDefault="00000000">
      <w:pPr>
        <w:pStyle w:val="BodyText"/>
      </w:pPr>
      <w:r>
        <w:rPr>
          <w:b/>
          <w:bCs/>
        </w:rPr>
        <w:t>While not all simulations have achieved perfect realism, such as Computer Generated Images (CGI) in movies or via recent algorithms such as GANs or diffusion model, which often include distortions or lack certain key details distinguishing them from real images (Corvi et al., 2022; McDonnell &amp; Breidt, 2010), it is fair to assume that these technical limitations will become negligible in the near future.</w:t>
      </w:r>
      <w:r>
        <w:t xml:space="preserv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w:t>
      </w:r>
      <w:r>
        <w:lastRenderedPageBreak/>
        <w:t>fake stimuli cannot be differentiated based on their objective “physical” characteristics, how can we form judgements regarding their nature?</w:t>
      </w:r>
    </w:p>
    <w:p w14:paraId="21E350B2" w14:textId="77777777" w:rsidR="002A1B0F" w:rsidRDefault="00000000">
      <w:pPr>
        <w:pStyle w:val="BodyText"/>
      </w:pPr>
      <w:r>
        <w:t xml:space="preserve">Literature shows that the context surrounding a stimulus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21E350B3" w14:textId="77777777" w:rsidR="002A1B0F" w:rsidRDefault="00000000">
      <w:pPr>
        <w:pStyle w:val="CaptionedFigure"/>
      </w:pPr>
      <w:r>
        <w:rPr>
          <w:noProof/>
        </w:rPr>
        <w:lastRenderedPageBreak/>
        <w:drawing>
          <wp:inline distT="0" distB="0" distL="0" distR="0" wp14:anchorId="21E3514B" wp14:editId="21E3514C">
            <wp:extent cx="5943600" cy="4754880"/>
            <wp:effectExtent l="0" t="0" r="0" b="0"/>
            <wp:docPr id="23"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1E350B4" w14:textId="77777777" w:rsidR="002A1B0F" w:rsidRDefault="00000000">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21E350B5" w14:textId="77777777" w:rsidR="002A1B0F" w:rsidRDefault="00000000">
      <w:pPr>
        <w:pStyle w:val="BodyText"/>
      </w:pPr>
      <w:r>
        <w:t xml:space="preserve">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on of it by biasing the attention deployment towards </w:t>
      </w:r>
      <w:r>
        <w:lastRenderedPageBreak/>
        <w:t xml:space="preserve">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 </w:t>
      </w:r>
      <w:r>
        <w:rPr>
          <w:b/>
          <w:bCs/>
        </w:rPr>
        <w:t>Interestingly, a recent review suggested that narcissism was related to a strong self-perceived ability at detecting lies (Turi et al., 2022), which could translate to participants scoring high on narcissism providing more clear cut and confidence responses. Conversely, those high in honesty-humility tend to be more conservative in their judgments to ensure fairness (Liu et al., 2020), likely resulting in lower confidence ratings.</w:t>
      </w:r>
    </w:p>
    <w:p w14:paraId="21E350B6" w14:textId="77777777" w:rsidR="002A1B0F" w:rsidRDefault="00000000">
      <w:pPr>
        <w:pStyle w:val="BodyText"/>
      </w:pPr>
      <w:r>
        <w:t xml:space="preserve">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w:t>
      </w:r>
      <w:r>
        <w:lastRenderedPageBreak/>
        <w:t xml:space="preserve">familiarity (Begg et al., 1992), could also play a role in guiding our appraisal of a stimulus. </w:t>
      </w:r>
      <w:r>
        <w:rPr>
          <w:b/>
          <w:bCs/>
        </w:rPr>
        <w:t>For instance,</w:t>
      </w:r>
      <w:r>
        <w:t xml:space="preserve"> Miller et al. (2023) </w:t>
      </w:r>
      <w:r>
        <w:rPr>
          <w:b/>
          <w:bCs/>
        </w:rPr>
        <w:t>reported that participants were more likely to mistakenly identify AI-generated faces as real because they perceived them as more familiar.</w:t>
      </w:r>
    </w:p>
    <w:p w14:paraId="21E350B7" w14:textId="77777777" w:rsidR="002A1B0F" w:rsidRDefault="00000000">
      <w:pPr>
        <w:pStyle w:val="BodyText"/>
      </w:pPr>
      <w:r>
        <w:t xml:space="preserve">Due to their popularity as a target of CGI technology and the prospect offered with facial features that can be experimentally manipulated, AI-generated images of faces are increasingly used to study face processing (Dawel et al., 2021), in particular in relationship with saliency or emotions, as well as to other important components of face evaluation, such as trustworthiness or attractiveness (Balas &amp; Pacella, 2017; Calbi et al., 2017; Sobieraj &amp; Krämer, 2014; Tsikandilakis et al., 2019). Interestingly, a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w:t>
      </w:r>
      <w:r>
        <w:rPr>
          <w:b/>
          <w:bCs/>
        </w:rPr>
        <w:t>Similarly, when participants are informed that faces are AI-generated, the perceived artificiality leads to lower trust ratings (Wang &amp; Nishida, 2024), even when they are real faces (Liefooghe et al., 2022). In contrast, when participants are unaware that the faces are AI-generated, trust ratings for these synthetic faces tend to increase (Nightingale &amp; Farid, 2022)</w:t>
      </w:r>
      <w:r>
        <w:t xml:space="preserve">. Whereas this line of evidence suggests that reality beliefs have an effect on face attractiveness and </w:t>
      </w:r>
      <w:r>
        <w:rPr>
          <w:b/>
          <w:bCs/>
        </w:rPr>
        <w:t>trustworthiness</w:t>
      </w:r>
      <w:r>
        <w:t xml:space="preserve"> ratings, the opposite question - whether attractiveness </w:t>
      </w:r>
      <w:r>
        <w:rPr>
          <w:b/>
          <w:bCs/>
        </w:rPr>
        <w:t>and trustworthiness contribute</w:t>
      </w:r>
      <w:r>
        <w:t xml:space="preserve"> to the formation of reality beliefs - has received little attention to date.</w:t>
      </w:r>
    </w:p>
    <w:p w14:paraId="21E350B8" w14:textId="77777777" w:rsidR="002A1B0F" w:rsidRDefault="00000000">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w:t>
      </w:r>
      <w:r>
        <w:lastRenderedPageBreak/>
        <w:t xml:space="preserve">beliefs. This exploratory study primarily aims at investigating the effect of facial attractiveness on simulation monitoring, i.e., on the beliefs that an image is real or artificially generated. </w:t>
      </w:r>
      <w:r>
        <w:rPr>
          <w:b/>
          <w:bCs/>
        </w:rPr>
        <w:t>The affective reality theory (Makowski, 2018, 2023) posits that the default tendency is to believe that experiences are real, with emotional and bodily reactions playing a pivotal role in reinforcing or challenging this belief. According to the theory, there is a quadratic (inverse U-shaped) relationship between affect and reality judgments: stimuli that elicit mild to moderate emotional and/or bodily reactions tend to enhance the perception of realness, increasing confidence in reality. However, when emotional or bodily responses become too intense or overwhelming, the default belief shifts towards non-reality beliefs as an emotion regulation mechanism. In other words, extreme emotional reactions can potentially trigger beliefs of reality denial (“it cannot be real”) as a protective mechanism to help individuals cop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w:t>
      </w:r>
      <w:r>
        <w:t xml:space="preserve">. </w:t>
      </w:r>
      <w:r>
        <w:rPr>
          <w:b/>
          <w:bCs/>
        </w:rPr>
        <w:t>We expect a similar pattern with trustworthiness, where faces judged as highly trustworthy or untrustworthy will be more likely to be perceived as real. Finally, we anticipate a positive relationship between familiarity and perceived realness, as familiar faces tend to be judged as more real (Miller et al., 2023).</w:t>
      </w:r>
      <w:r>
        <w:t xml:space="preserve"> Additionally, we will further explore the link shared by dispositional traits, such as personality and attitude towards AI, with simulation monitoring tendencies. Importantly, this study does investigate the discriminative accuracy between “true” photos and “true” artificially-generated images (which we consider more a technological issue than a psychological one), focusing on the beliefs that a stimulus is real or fake, independently of </w:t>
      </w:r>
      <w:r>
        <w:lastRenderedPageBreak/>
        <w:t xml:space="preserve">its true. </w:t>
      </w:r>
      <w:r>
        <w:rPr>
          <w:b/>
          <w:bCs/>
        </w:rPr>
        <w:t xml:space="preserve">In other words, the present study investigates the psychological process that leads to different </w:t>
      </w:r>
      <w:r>
        <w:rPr>
          <w:b/>
          <w:bCs/>
          <w:i/>
          <w:iCs/>
        </w:rPr>
        <w:t>beliefs</w:t>
      </w:r>
      <w:r>
        <w:rPr>
          <w:b/>
          <w:bCs/>
        </w:rPr>
        <w:t xml:space="preserve"> of reality, rather than the discrimination between real faces and actual AI-generated ones, which largely depends on the technological quality of the AI-generation process.</w:t>
      </w:r>
    </w:p>
    <w:p w14:paraId="21E350B9" w14:textId="77777777" w:rsidR="002A1B0F" w:rsidRDefault="00000000">
      <w:pPr>
        <w:pStyle w:val="Heading2"/>
      </w:pPr>
      <w:bookmarkStart w:id="3" w:name="methods"/>
      <w:r>
        <w:t>Methods</w:t>
      </w:r>
    </w:p>
    <w:p w14:paraId="21E350BA" w14:textId="77777777" w:rsidR="002A1B0F" w:rsidRDefault="00000000">
      <w:pPr>
        <w:pStyle w:val="FirstParagraph"/>
      </w:pPr>
      <w:r>
        <w:t xml:space="preserve">All the material (preregistration </w:t>
      </w:r>
      <w:r>
        <w:rPr>
          <w:b/>
          <w:bCs/>
          <w:i/>
          <w:iCs/>
        </w:rPr>
        <w:t>[FOOTNOTE: This approach diverges from the preregistration in several key ways. First, the phrasing of items was modified from “Assuming the face you saw was of a real individual, how…” to “I find this person…” 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t xml:space="preserve">, experiment demo, experiment code, raw data, analysis script with complementary figures and analyses, etc.) is available at </w:t>
      </w:r>
      <w:hyperlink r:id="rId8">
        <w:r>
          <w:rPr>
            <w:rStyle w:val="Hyperlink"/>
            <w:b/>
            <w:bCs/>
          </w:rPr>
          <w:t>https://github.com/RealityBending/FakeFace</w:t>
        </w:r>
      </w:hyperlink>
      <w:r>
        <w:t>.</w:t>
      </w:r>
    </w:p>
    <w:p w14:paraId="21E350BB" w14:textId="77777777" w:rsidR="002A1B0F" w:rsidRDefault="00000000">
      <w:pPr>
        <w:pStyle w:val="BodyText"/>
      </w:pPr>
      <w:r>
        <w:rPr>
          <w:b/>
          <w:bCs/>
        </w:rPr>
        <w:t>Ethics Statement.</w:t>
      </w:r>
      <w:r>
        <w:t xml:space="preserve"> 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21E350BC" w14:textId="77777777" w:rsidR="002A1B0F" w:rsidRDefault="00000000">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w:t>
      </w:r>
      <w:r>
        <w:lastRenderedPageBreak/>
        <w:t xml:space="preserve">realistic images”), </w:t>
      </w:r>
      <w:r>
        <w:rPr>
          <w:b/>
          <w:bCs/>
        </w:rPr>
        <w:t>to potentially test and mitigate the potential effect of expectations/beliefs about AI.</w:t>
      </w:r>
      <w:r>
        <w:t xml:space="preserve"> </w:t>
      </w:r>
      <w:r>
        <w:rPr>
          <w:b/>
          <w:bCs/>
        </w:rPr>
        <w:t>These items were</w:t>
      </w:r>
      <w:r>
        <w:t xml:space="preserv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ance to uncertainty. Self-rated attractiveness was also assessed using 2 items - one measurin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 </w:t>
      </w:r>
      <w:r>
        <w:rPr>
          <w:b/>
          <w:bCs/>
        </w:rPr>
        <w:t>All Cronbach’s alpha values were within the acceptable to excellent range, except for the neuroticism subscale of the Mini-IPIP6 and the negative subscale of the GAAI, which were poor, and the Expectations about AI scale, which was questionable (Gliem &amp; Gliem, 2003; see supplementary material for the details of the reliability analysis).</w:t>
      </w:r>
    </w:p>
    <w:p w14:paraId="21E350BD" w14:textId="77777777" w:rsidR="002A1B0F" w:rsidRDefault="00000000">
      <w:pPr>
        <w:pStyle w:val="BodyText"/>
      </w:pPr>
      <w:r>
        <w:t>In the second part of this study, images of neutral-expression faces from the validated American Multiracial Face Database (AMFD, J. M. Chen et al., 2021) were presented to the participants for 500ms each, in a randomized order, following a fixation cross display (750 ms). T</w:t>
      </w:r>
      <w:r>
        <w:rPr>
          <w:b/>
          <w:bCs/>
        </w:rPr>
        <w:t>he decision to present the faces for 500 ms was based on pilot studies, which demonstrated that this duration provides a sufficient perceptual window for decision-making and aligns with previous research indicating stable judgment levels and increased confidence beyond this exposure time (Willis &amp; Todorov, 2006).</w:t>
      </w:r>
    </w:p>
    <w:p w14:paraId="21E350BE" w14:textId="77777777" w:rsidR="002A1B0F" w:rsidRDefault="00000000">
      <w:pPr>
        <w:pStyle w:val="BodyText"/>
      </w:pPr>
      <w:r>
        <w:rPr>
          <w:b/>
          <w:bCs/>
        </w:rPr>
        <w:lastRenderedPageBreak/>
        <w:t>The AMFD is a recently validated database including a set of 110 pictures of homogeneous quality featuring diverse faces (particularly in terms of ethnicity), each (except one) posing with either a neutral or smiling expression. We selected all 109 neutral images (89 women and 20 men) to reduce the influence of confounding factors like affect. The AMFD primarily features racially ambiguous faces, representing multiple racial categories such as multiracial, Latinx, and white. The database includes 81 faces from individuals self-reporting two racial backgrounds and 29 from those with three or more racial backgrounds: 33% Asian/White, 22% Latinx/White, 11% Asian/Latinx, 6% White/Middle Eastern, 5% Black/White, and 5% Asian/Middle Eastern, with about 18% identifying as other racial backgrounds.</w:t>
      </w:r>
    </w:p>
    <w:p w14:paraId="21E350BF" w14:textId="77777777" w:rsidR="002A1B0F" w:rsidRDefault="00000000">
      <w:pPr>
        <w:pStyle w:val="BodyText"/>
      </w:pPr>
      <w:r>
        <w:t xml:space="preserve">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king”). </w:t>
      </w:r>
      <w:r>
        <w:rPr>
          <w:b/>
          <w:bCs/>
        </w:rPr>
        <w:t>This dual-scale approach aims to reflect two conceptually distinct dimensions: Attractiveness might capture personal, Self-relevant and subjective appeal, whereas Beauty might be related to a more “objective” decision based on aesthetic criteria that can be recognized independently of personal attraction. In other words, we wanted the experiment to be able to potentially capture scenarios where a face could be judged beautiful yet not, attractive and vice versa.</w:t>
      </w:r>
    </w:p>
    <w:p w14:paraId="21E350C0" w14:textId="77777777" w:rsidR="002A1B0F" w:rsidRDefault="00000000">
      <w:pPr>
        <w:pStyle w:val="BodyText"/>
      </w:pPr>
      <w:r>
        <w:lastRenderedPageBreak/>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21E350C1" w14:textId="77777777" w:rsidR="002A1B0F" w:rsidRDefault="00000000">
      <w:pPr>
        <w:pStyle w:val="BodyText"/>
      </w:pPr>
      <w:r>
        <w:rPr>
          <w:b/>
          <w:bCs/>
        </w:rPr>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nt proficiency in English to ensure that the experiment instructions would be well-understood. Participants were incentivised with a reward of about £ 7.5 for completing the study, which took about 45 minutes to finish. Demographic variables (age, gender, sexual orientation, education and ethnicity) were self-reported on a voluntar</w:t>
      </w:r>
    </w:p>
    <w:p w14:paraId="21E350C2" w14:textId="77777777" w:rsidR="002A1B0F" w:rsidRDefault="00000000">
      <w:pPr>
        <w:pStyle w:val="BodyText"/>
      </w:pPr>
      <w:r>
        <w:t xml:space="preserve">We excluded 5 participants that either failed 2 (&gt;= 66.6%) or more attention check questions, took an implausibly short time to finish the questionnaires or had incomplete responses. </w:t>
      </w:r>
      <w:r>
        <w:rPr>
          <w:b/>
          <w:bCs/>
        </w:rPr>
        <w:t xml:space="preserve">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w:t>
      </w:r>
      <w:r>
        <w:rPr>
          <w:b/>
          <w:bCs/>
        </w:rPr>
        <w:lastRenderedPageBreak/>
        <w:t>responses as these two scales exhibited a higher correlation for the other participants)</w:t>
      </w:r>
      <w:r>
        <w:t>.The final sample included 145 participants (Mean age = 28.3, SD = 9.0, range: [19, 66]; Sex:48.3% females, 51.0% males, 0.7% others).</w:t>
      </w:r>
    </w:p>
    <w:p w14:paraId="21E350C3" w14:textId="77777777" w:rsidR="002A1B0F" w:rsidRDefault="00000000">
      <w:pPr>
        <w:pStyle w:val="BodyText"/>
      </w:pPr>
      <w:r>
        <w:rPr>
          <w:b/>
          <w:bCs/>
        </w:rPr>
        <w:t>Data Analysis.</w:t>
      </w:r>
      <w:r>
        <w:t xml:space="preserve"> 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w:t>
      </w:r>
      <w:r>
        <w:rPr>
          <w:b/>
          <w:bCs/>
        </w:rPr>
        <w:t>intercepts with no nested variables</w:t>
      </w:r>
      <w:r>
        <w:t>.</w:t>
      </w:r>
    </w:p>
    <w:p w14:paraId="21E350C4" w14:textId="77777777" w:rsidR="002A1B0F" w:rsidRDefault="00000000">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14:paraId="21E350C5" w14:textId="77777777" w:rsidR="002A1B0F" w:rsidRDefault="00000000">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wo remaining variables </w:t>
      </w:r>
      <w:r>
        <w:rPr>
          <w:i/>
          <w:iCs/>
        </w:rPr>
        <w:t>mutatis mutandis</w:t>
      </w:r>
      <w:r>
        <w:t xml:space="preserve">. The analysis focused on sexual-orientation relevant </w:t>
      </w:r>
      <w:r>
        <w:lastRenderedPageBreak/>
        <w:t>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r>
        <w:br/>
      </w:r>
    </w:p>
    <w:p w14:paraId="21E350C6" w14:textId="77777777" w:rsidR="002A1B0F" w:rsidRDefault="00000000">
      <w:pPr>
        <w:pStyle w:val="CaptionedFigure"/>
      </w:pPr>
      <w:r>
        <w:rPr>
          <w:noProof/>
        </w:rPr>
        <w:lastRenderedPageBreak/>
        <w:drawing>
          <wp:inline distT="0" distB="0" distL="0" distR="0" wp14:anchorId="21E3514D" wp14:editId="21E3514E">
            <wp:extent cx="5943600" cy="8012853"/>
            <wp:effectExtent l="0" t="0" r="0" b="0"/>
            <wp:docPr id="27" name="Picture" descr="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9"/>
                    <a:stretch>
                      <a:fillRect/>
                    </a:stretch>
                  </pic:blipFill>
                  <pic:spPr bwMode="auto">
                    <a:xfrm>
                      <a:off x="0" y="0"/>
                      <a:ext cx="5943600" cy="8012853"/>
                    </a:xfrm>
                    <a:prstGeom prst="rect">
                      <a:avLst/>
                    </a:prstGeom>
                    <a:noFill/>
                    <a:ln w="9525">
                      <a:noFill/>
                      <a:headEnd/>
                      <a:tailEnd/>
                    </a:ln>
                  </pic:spPr>
                </pic:pic>
              </a:graphicData>
            </a:graphic>
          </wp:inline>
        </w:drawing>
      </w:r>
    </w:p>
    <w:p w14:paraId="21E350C7" w14:textId="77777777" w:rsidR="002A1B0F" w:rsidRDefault="00000000">
      <w:pPr>
        <w:pStyle w:val="ImageCaption"/>
      </w:pPr>
      <w:r>
        <w:lastRenderedPageBreak/>
        <w:t>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21E350C8" w14:textId="77777777" w:rsidR="002A1B0F" w:rsidRDefault="00000000">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21E350C9" w14:textId="77777777" w:rsidR="002A1B0F" w:rsidRDefault="00000000">
      <w:pPr>
        <w:pStyle w:val="Heading2"/>
      </w:pPr>
      <w:bookmarkStart w:id="4" w:name="results"/>
      <w:bookmarkEnd w:id="3"/>
      <w:r>
        <w:t>Results</w:t>
      </w:r>
    </w:p>
    <w:p w14:paraId="21E350CA" w14:textId="77777777" w:rsidR="002A1B0F" w:rsidRDefault="00000000">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21E350CB" w14:textId="77777777" w:rsidR="002A1B0F" w:rsidRDefault="00000000">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21E350CC" w14:textId="77777777" w:rsidR="002A1B0F" w:rsidRDefault="00000000">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21E350CD" w14:textId="77777777" w:rsidR="002A1B0F" w:rsidRDefault="00000000">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21E350CE" w14:textId="77777777" w:rsidR="002A1B0F" w:rsidRDefault="00000000">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21E350CF" w14:textId="77777777" w:rsidR="002A1B0F" w:rsidRDefault="00000000">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21E350D0" w14:textId="77777777" w:rsidR="002A1B0F" w:rsidRDefault="00000000">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21E350D1" w14:textId="77777777" w:rsidR="002A1B0F" w:rsidRDefault="00000000">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21E350D2" w14:textId="77777777" w:rsidR="002A1B0F" w:rsidRDefault="00000000">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21E350D3" w14:textId="77777777" w:rsidR="002A1B0F" w:rsidRDefault="00000000">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21E350D4" w14:textId="77777777" w:rsidR="002A1B0F" w:rsidRDefault="00000000">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21E350D5" w14:textId="77777777" w:rsidR="002A1B0F" w:rsidRDefault="00000000">
      <w:pPr>
        <w:pStyle w:val="BodyText"/>
      </w:pPr>
      <w:r>
        <w:t>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21E350D6" w14:textId="77777777" w:rsidR="002A1B0F" w:rsidRDefault="00000000">
      <w:pPr>
        <w:pStyle w:val="Heading2"/>
      </w:pPr>
      <w:bookmarkStart w:id="5" w:name="discussion"/>
      <w:bookmarkEnd w:id="4"/>
      <w:r>
        <w:lastRenderedPageBreak/>
        <w:t>Discussion</w:t>
      </w:r>
    </w:p>
    <w:p w14:paraId="21E350D7" w14:textId="77777777" w:rsidR="002A1B0F" w:rsidRDefault="00000000">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21E350D8" w14:textId="77777777" w:rsidR="002A1B0F" w:rsidRDefault="00000000">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21E350D9" w14:textId="77777777" w:rsidR="002A1B0F" w:rsidRDefault="00000000">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21E350DA" w14:textId="77777777" w:rsidR="002A1B0F" w:rsidRDefault="00000000">
      <w:pPr>
        <w:pStyle w:val="BodyText"/>
      </w:pPr>
      <w:r>
        <w:t>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21E350DB" w14:textId="77777777" w:rsidR="002A1B0F" w:rsidRDefault="00000000">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14:paraId="21E350DC" w14:textId="77777777" w:rsidR="002A1B0F" w:rsidRDefault="00000000">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 (Ahadzadeh et al., 2021; Littrell et al., 2020), and to be more vigilant and attentive to external stimuli (Carolan, 2017; Eddy, 2021; Grapsas et al., 2020).</w:t>
      </w:r>
    </w:p>
    <w:p w14:paraId="21E350DD" w14:textId="77777777" w:rsidR="002A1B0F" w:rsidRDefault="00000000">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14:paraId="21E350DE" w14:textId="77777777" w:rsidR="002A1B0F" w:rsidRDefault="00000000">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 (Freeman et al., 2005).</w:t>
      </w:r>
    </w:p>
    <w:p w14:paraId="21E350DF" w14:textId="77777777" w:rsidR="002A1B0F" w:rsidRDefault="00000000">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21E350E0" w14:textId="77777777" w:rsidR="002A1B0F" w:rsidRDefault="00000000">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14:paraId="21E350E1" w14:textId="77777777" w:rsidR="002A1B0F" w:rsidRDefault="00000000">
      <w:pPr>
        <w:pStyle w:val="BodyText"/>
      </w:pPr>
      <w:r>
        <w:t xml:space="preserve">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w:t>
      </w:r>
      <w:r>
        <w:rPr>
          <w:b/>
          <w:bCs/>
        </w:rPr>
        <w:t>that is by re-presenting the same face stimuli twice</w:t>
      </w:r>
      <w:r>
        <w:t>, as compared to judging completely new items, cannot be discarded. Future studies could examine that by incorporating novel face images or increasing the duration of the re-exposure delay.</w:t>
      </w:r>
    </w:p>
    <w:p w14:paraId="21E350E2" w14:textId="77777777" w:rsidR="002A1B0F" w:rsidRDefault="00000000">
      <w:pPr>
        <w:pStyle w:val="BodyText"/>
      </w:pPr>
      <w:r>
        <w:t xml:space="preserve">Another issue is the impact on reality judgements of the prior explicit instruction that “about half of the faces were AI-generated and the other half real photos”. Given this prior </w:t>
      </w:r>
      <w:r>
        <w:lastRenderedPageBreak/>
        <w:t xml:space="preserve">information given to participants, it might seem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w:t>
      </w:r>
      <w:r>
        <w:rPr>
          <w:b/>
          <w:bCs/>
        </w:rPr>
        <w:t>Moreover, it is to note that the paradigm did not explicitly instruct participants to balance their answers according to a certain distribution (e.g., 50-50) - merely providing them a description of the dataset (but participants could, and in some cases did, deviate substantially from the information provided).</w:t>
      </w:r>
      <w:r>
        <w:t xml:space="preserve">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21E350E3" w14:textId="77777777" w:rsidR="002A1B0F" w:rsidRDefault="00000000">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ng the case, future studies should study the impact of these higher-order expectations on ratings (for instance, Tucciarelli et al., 2020 found that merely mentioning that some faces were AI generated decreased, on average, </w:t>
      </w:r>
      <w:r>
        <w:lastRenderedPageBreak/>
        <w:t xml:space="preserve">the trustworthiness ratings for all faces) as well as on the simulation monitoring process itself (i.e., the “criterion”: would people form and distribute judgements differently). This can be studied by modulating this expectation in a controlled fashion (e.g., “most of the images </w:t>
      </w:r>
      <w:r>
        <w:rPr>
          <w:i/>
          <w:iCs/>
        </w:rPr>
        <w:t>but a 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21E350E4" w14:textId="77777777" w:rsidR="002A1B0F" w:rsidRDefault="00000000">
      <w:pPr>
        <w:pStyle w:val="BodyText"/>
      </w:pPr>
      <w:r>
        <w:t xml:space="preserve">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 </w:t>
      </w:r>
      <w:r>
        <w:rPr>
          <w:b/>
          <w:bCs/>
        </w:rPr>
        <w:t>Additionally, the role of specific facial features, like perceived dominance, warmth or gender, would be an interesting avenue to explore in future studies, in particular with paradigms directly manipulating these dimensions (for instance using AI to generate faces of different characteristics).</w:t>
      </w:r>
    </w:p>
    <w:p w14:paraId="21E350E5" w14:textId="77777777" w:rsidR="002A1B0F" w:rsidRDefault="00000000">
      <w:pPr>
        <w:pStyle w:val="BodyText"/>
      </w:pPr>
      <w:r>
        <w:t xml:space="preserve">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w:t>
      </w:r>
      <w:r>
        <w:lastRenderedPageBreak/>
        <w:t>believe that these findings provide the foundations to help us understand what drives reality beliefs in an increasingly reality-ambiguous world.</w:t>
      </w:r>
    </w:p>
    <w:p w14:paraId="21E350E6" w14:textId="77777777" w:rsidR="002A1B0F" w:rsidRDefault="00000000">
      <w:pPr>
        <w:pStyle w:val="Heading1"/>
      </w:pPr>
      <w:bookmarkStart w:id="6" w:name="data-availability"/>
      <w:bookmarkEnd w:id="2"/>
      <w:bookmarkEnd w:id="5"/>
      <w:r>
        <w:t>Data Availability</w:t>
      </w:r>
    </w:p>
    <w:p w14:paraId="21E350E7" w14:textId="77777777" w:rsidR="002A1B0F" w:rsidRDefault="00000000">
      <w:pPr>
        <w:pStyle w:val="FirstParagraph"/>
      </w:pPr>
      <w:r>
        <w:t>The datasets generated and/or analysed during the current study are available in the GitHub repository https://github.com/RealityBending/FakeFace</w:t>
      </w:r>
    </w:p>
    <w:p w14:paraId="21E350E8" w14:textId="77777777" w:rsidR="002A1B0F" w:rsidRDefault="00000000">
      <w:r>
        <w:br w:type="page"/>
      </w:r>
    </w:p>
    <w:p w14:paraId="21E350E9" w14:textId="77777777" w:rsidR="002A1B0F" w:rsidRDefault="00000000">
      <w:pPr>
        <w:pStyle w:val="Heading1"/>
      </w:pPr>
      <w:bookmarkStart w:id="7" w:name="references"/>
      <w:bookmarkEnd w:id="6"/>
      <w:r>
        <w:lastRenderedPageBreak/>
        <w:t>References</w:t>
      </w:r>
    </w:p>
    <w:p w14:paraId="21E350EA" w14:textId="77777777" w:rsidR="002A1B0F" w:rsidRDefault="00000000">
      <w:pPr>
        <w:pStyle w:val="Bibliography"/>
      </w:pPr>
      <w:bookmarkStart w:id="8" w:name="ref-abraham2009reality"/>
      <w:bookmarkStart w:id="9"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21E350EB" w14:textId="77777777" w:rsidR="002A1B0F" w:rsidRDefault="00000000">
      <w:pPr>
        <w:pStyle w:val="Bibliography"/>
      </w:pPr>
      <w:bookmarkStart w:id="10" w:name="ref-ahadzadeh2021social"/>
      <w:bookmarkEnd w:id="8"/>
      <w:r>
        <w:t xml:space="preserve">Ahadzadeh, A. S., Ong, F. S., &amp; Wu, S. L. (2021). Social media skepticism and belief in conspiracy theories about COVID-19: The moderating role of the dark triad. </w:t>
      </w:r>
      <w:r>
        <w:rPr>
          <w:i/>
          <w:iCs/>
        </w:rPr>
        <w:t>Current Psychology</w:t>
      </w:r>
      <w:r>
        <w:t>, 1–13.</w:t>
      </w:r>
    </w:p>
    <w:p w14:paraId="21E350EC" w14:textId="77777777" w:rsidR="002A1B0F" w:rsidRDefault="00000000">
      <w:pPr>
        <w:pStyle w:val="Bibliography"/>
      </w:pPr>
      <w:bookmarkStart w:id="11" w:name="ref-azevedo2020body"/>
      <w:bookmarkEnd w:id="10"/>
      <w:r>
        <w:t xml:space="preserve">Azevedo, R., Tucciarelli, R., De Beuklaer, S., Ambroziak, K., Jones, I., &amp; Tsakiris, M. (2020). </w:t>
      </w:r>
      <w:r>
        <w:rPr>
          <w:i/>
          <w:iCs/>
        </w:rPr>
        <w:t>A body of evidence:‘feeling in seeing’predicts realness judgments for photojournalistic images.</w:t>
      </w:r>
    </w:p>
    <w:p w14:paraId="21E350ED" w14:textId="77777777" w:rsidR="002A1B0F" w:rsidRDefault="00000000">
      <w:pPr>
        <w:pStyle w:val="Bibliography"/>
      </w:pPr>
      <w:bookmarkStart w:id="12" w:name="ref-bago2022emotion"/>
      <w:bookmarkEnd w:id="11"/>
      <w:r>
        <w:t xml:space="preserve">Bago, B., Rosenzweig, L. R., Berinsky, A. J., &amp; Rand, D. G. (2022). Emotion may predict susceptibility to fake news but emotion regulation does not seem to help. </w:t>
      </w:r>
      <w:r>
        <w:rPr>
          <w:i/>
          <w:iCs/>
        </w:rPr>
        <w:t>Cognition and Emotion</w:t>
      </w:r>
      <w:r>
        <w:t>, 1–15.</w:t>
      </w:r>
    </w:p>
    <w:p w14:paraId="21E350EE" w14:textId="77777777" w:rsidR="002A1B0F" w:rsidRDefault="00000000">
      <w:pPr>
        <w:pStyle w:val="Bibliography"/>
      </w:pPr>
      <w:bookmarkStart w:id="13" w:name="ref-bailey2021gender"/>
      <w:bookmarkEnd w:id="12"/>
      <w:r>
        <w:t xml:space="preserve">Bailey, A. (2021). </w:t>
      </w:r>
      <w:r>
        <w:rPr>
          <w:i/>
          <w:iCs/>
        </w:rPr>
        <w:t>A gender in-group effect on facial recall</w:t>
      </w:r>
      <w:r>
        <w:t xml:space="preserve"> [PhD thesis]. University of Tasmania.</w:t>
      </w:r>
    </w:p>
    <w:p w14:paraId="21E350EF" w14:textId="77777777" w:rsidR="002A1B0F" w:rsidRDefault="00000000">
      <w:pPr>
        <w:pStyle w:val="Bibliography"/>
      </w:pPr>
      <w:bookmarkStart w:id="14" w:name="ref-balas2017"/>
      <w:bookmarkEnd w:id="13"/>
      <w:r>
        <w:t xml:space="preserve">Balas, B., &amp; Pacella, J. (2017). Trustworthiness perception is disrupted in artificial faces. </w:t>
      </w:r>
      <w:r>
        <w:rPr>
          <w:i/>
          <w:iCs/>
        </w:rPr>
        <w:t>Computers in Human Behavior</w:t>
      </w:r>
      <w:r>
        <w:t xml:space="preserve">, </w:t>
      </w:r>
      <w:r>
        <w:rPr>
          <w:i/>
          <w:iCs/>
        </w:rPr>
        <w:t>77</w:t>
      </w:r>
      <w:r>
        <w:t xml:space="preserve">. </w:t>
      </w:r>
      <w:hyperlink r:id="rId10">
        <w:r>
          <w:rPr>
            <w:rStyle w:val="Hyperlink"/>
          </w:rPr>
          <w:t>https://doi.org/10.1016/j.chb.2017.08.045</w:t>
        </w:r>
      </w:hyperlink>
    </w:p>
    <w:p w14:paraId="21E350F0" w14:textId="77777777" w:rsidR="002A1B0F" w:rsidRDefault="00000000">
      <w:pPr>
        <w:pStyle w:val="Bibliography"/>
      </w:pPr>
      <w:bookmarkStart w:id="15" w:name="ref-begg1992dissociation"/>
      <w:bookmarkEnd w:id="14"/>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21E350F1" w14:textId="77777777" w:rsidR="002A1B0F" w:rsidRDefault="00000000">
      <w:pPr>
        <w:pStyle w:val="Bibliography"/>
      </w:pPr>
      <w:bookmarkStart w:id="16" w:name="ref-berghel2018weaponizing"/>
      <w:bookmarkEnd w:id="15"/>
      <w:r>
        <w:t xml:space="preserve">Berghel, H. (2018). Weaponizing twitter litter: Abuse-forming networks and social media. </w:t>
      </w:r>
      <w:r>
        <w:rPr>
          <w:i/>
          <w:iCs/>
        </w:rPr>
        <w:t>Computer</w:t>
      </w:r>
      <w:r>
        <w:t xml:space="preserve">, </w:t>
      </w:r>
      <w:r>
        <w:rPr>
          <w:i/>
          <w:iCs/>
        </w:rPr>
        <w:t>51</w:t>
      </w:r>
      <w:r>
        <w:t>(4), 70–73.</w:t>
      </w:r>
    </w:p>
    <w:p w14:paraId="21E350F2" w14:textId="77777777" w:rsidR="002A1B0F" w:rsidRDefault="00000000">
      <w:pPr>
        <w:pStyle w:val="Bibliography"/>
      </w:pPr>
      <w:bookmarkStart w:id="17" w:name="ref-britt2019reasoned"/>
      <w:bookmarkEnd w:id="16"/>
      <w:r>
        <w:lastRenderedPageBreak/>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21E350F3" w14:textId="77777777" w:rsidR="002A1B0F" w:rsidRDefault="00000000">
      <w:pPr>
        <w:pStyle w:val="Bibliography"/>
      </w:pPr>
      <w:bookmarkStart w:id="18" w:name="ref-brunell2017narcissism"/>
      <w:bookmarkEnd w:id="17"/>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21E350F4" w14:textId="77777777" w:rsidR="002A1B0F" w:rsidRDefault="00000000">
      <w:pPr>
        <w:pStyle w:val="Bibliography"/>
      </w:pPr>
      <w:bookmarkStart w:id="19" w:name="ref-bryanov2021determinants"/>
      <w:bookmarkEnd w:id="18"/>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21E350F5" w14:textId="77777777" w:rsidR="002A1B0F" w:rsidRDefault="00000000">
      <w:pPr>
        <w:pStyle w:val="Bibliography"/>
      </w:pPr>
      <w:bookmarkStart w:id="20" w:name="ref-buunk2002age"/>
      <w:bookmarkEnd w:id="19"/>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21E350F6" w14:textId="77777777" w:rsidR="002A1B0F" w:rsidRDefault="00000000">
      <w:pPr>
        <w:pStyle w:val="Bibliography"/>
      </w:pPr>
      <w:bookmarkStart w:id="21" w:name="ref-calbi2017"/>
      <w:bookmarkEnd w:id="20"/>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1">
        <w:r>
          <w:rPr>
            <w:rStyle w:val="Hyperlink"/>
          </w:rPr>
          <w:t>https://www.frontiersin.org/articles/10.3389/fpsyg.2017.01684</w:t>
        </w:r>
      </w:hyperlink>
    </w:p>
    <w:p w14:paraId="21E350F7" w14:textId="77777777" w:rsidR="002A1B0F" w:rsidRDefault="00000000">
      <w:pPr>
        <w:pStyle w:val="Bibliography"/>
      </w:pPr>
      <w:bookmarkStart w:id="22" w:name="ref-campbell2004narcissism"/>
      <w:bookmarkEnd w:id="21"/>
      <w:r>
        <w:t xml:space="preserve">Campbell, W. K., Goodie, A. S., &amp; Foster, J. D. (2004). Narcissism, confidence, and risk attitude. </w:t>
      </w:r>
      <w:r>
        <w:rPr>
          <w:i/>
          <w:iCs/>
        </w:rPr>
        <w:t>Journal of Behavioral Decision Making</w:t>
      </w:r>
      <w:r>
        <w:t xml:space="preserve">, </w:t>
      </w:r>
      <w:r>
        <w:rPr>
          <w:i/>
          <w:iCs/>
        </w:rPr>
        <w:t>17</w:t>
      </w:r>
      <w:r>
        <w:t>(4), 297–311.</w:t>
      </w:r>
    </w:p>
    <w:p w14:paraId="21E350F8" w14:textId="77777777" w:rsidR="002A1B0F" w:rsidRDefault="00000000">
      <w:pPr>
        <w:pStyle w:val="Bibliography"/>
      </w:pPr>
      <w:bookmarkStart w:id="23" w:name="ref-carleton2007fearing"/>
      <w:bookmarkEnd w:id="22"/>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21E350F9" w14:textId="77777777" w:rsidR="002A1B0F" w:rsidRDefault="00000000">
      <w:pPr>
        <w:pStyle w:val="Bibliography"/>
      </w:pPr>
      <w:bookmarkStart w:id="24" w:name="ref-carolan2017searching"/>
      <w:bookmarkEnd w:id="23"/>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21E350FA" w14:textId="77777777" w:rsidR="002A1B0F" w:rsidRDefault="00000000">
      <w:pPr>
        <w:pStyle w:val="Bibliography"/>
      </w:pPr>
      <w:bookmarkStart w:id="25" w:name="ref-chatterjee2017master"/>
      <w:bookmarkEnd w:id="24"/>
      <w:r>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21E350FB" w14:textId="77777777" w:rsidR="002A1B0F" w:rsidRDefault="00000000">
      <w:pPr>
        <w:pStyle w:val="Bibliography"/>
      </w:pPr>
      <w:bookmarkStart w:id="26" w:name="ref-chen2021broadening"/>
      <w:bookmarkEnd w:id="25"/>
      <w:r>
        <w:lastRenderedPageBreak/>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21E350FC" w14:textId="77777777" w:rsidR="002A1B0F" w:rsidRDefault="00000000">
      <w:pPr>
        <w:pStyle w:val="Bibliography"/>
      </w:pPr>
      <w:bookmarkStart w:id="27" w:name="ref-chen2015news"/>
      <w:bookmarkEnd w:id="26"/>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21E350FD" w14:textId="77777777" w:rsidR="002A1B0F" w:rsidRDefault="00000000">
      <w:pPr>
        <w:pStyle w:val="Bibliography"/>
      </w:pPr>
      <w:bookmarkStart w:id="28" w:name="ref-corvi2022detection"/>
      <w:bookmarkEnd w:id="27"/>
      <w:r>
        <w:t xml:space="preserve">Corvi, R., Cozzolino, D., Zingarini, G., Poggi, G., Nagano, K., &amp; Verdoliva, L. (2022). On the detection of synthetic images generated by diffusion models. </w:t>
      </w:r>
      <w:r>
        <w:rPr>
          <w:i/>
          <w:iCs/>
        </w:rPr>
        <w:t>arXiv Preprint arXiv:2211.00680</w:t>
      </w:r>
      <w:r>
        <w:t>.</w:t>
      </w:r>
    </w:p>
    <w:p w14:paraId="21E350FE" w14:textId="77777777" w:rsidR="002A1B0F" w:rsidRDefault="00000000">
      <w:pPr>
        <w:pStyle w:val="Bibliography"/>
      </w:pPr>
      <w:bookmarkStart w:id="29" w:name="ref-dawel2021systematic"/>
      <w:bookmarkEnd w:id="28"/>
      <w:r>
        <w:t xml:space="preserve">Dawel, A., Miller, E. J., Horsburgh, A., &amp; Ford, P. (2021). A systematic survey of face stimuli used in psychological research 2000–2020. </w:t>
      </w:r>
      <w:r>
        <w:rPr>
          <w:i/>
          <w:iCs/>
        </w:rPr>
        <w:t>Behavior Research Methods</w:t>
      </w:r>
      <w:r>
        <w:t>, 1–13.</w:t>
      </w:r>
    </w:p>
    <w:p w14:paraId="21E350FF" w14:textId="77777777" w:rsidR="002A1B0F" w:rsidRDefault="00000000">
      <w:pPr>
        <w:pStyle w:val="Bibliography"/>
      </w:pPr>
      <w:bookmarkStart w:id="30" w:name="ref-de2015jspsych"/>
      <w:bookmarkEnd w:id="29"/>
      <w:r>
        <w:t xml:space="preserve">De Leeuw, J. R. (2015). jsPsych: A JavaScript library for creating behavioral experiments in a web browser. </w:t>
      </w:r>
      <w:r>
        <w:rPr>
          <w:i/>
          <w:iCs/>
        </w:rPr>
        <w:t>Behavior Research Methods</w:t>
      </w:r>
      <w:r>
        <w:t xml:space="preserve">, </w:t>
      </w:r>
      <w:r>
        <w:rPr>
          <w:i/>
          <w:iCs/>
        </w:rPr>
        <w:t>47</w:t>
      </w:r>
      <w:r>
        <w:t>(1), 1–12.</w:t>
      </w:r>
    </w:p>
    <w:p w14:paraId="21E35100" w14:textId="77777777" w:rsidR="002A1B0F" w:rsidRDefault="00000000">
      <w:pPr>
        <w:pStyle w:val="Bibliography"/>
      </w:pPr>
      <w:bookmarkStart w:id="31" w:name="ref-ecker2022psychological"/>
      <w:bookmarkEnd w:id="30"/>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21E35101" w14:textId="77777777" w:rsidR="002A1B0F" w:rsidRDefault="00000000">
      <w:pPr>
        <w:pStyle w:val="Bibliography"/>
      </w:pPr>
      <w:bookmarkStart w:id="32" w:name="ref-eddy2021self"/>
      <w:bookmarkEnd w:id="31"/>
      <w:r>
        <w:t xml:space="preserve">Eddy, C. M. (2021). Self-serving social strategies: A systematic review of social cognition in narcissism. </w:t>
      </w:r>
      <w:r>
        <w:rPr>
          <w:i/>
          <w:iCs/>
        </w:rPr>
        <w:t>Current Psychology</w:t>
      </w:r>
      <w:r>
        <w:t>, 1–19.</w:t>
      </w:r>
    </w:p>
    <w:p w14:paraId="21E35102" w14:textId="77777777" w:rsidR="002A1B0F" w:rsidRDefault="00000000">
      <w:pPr>
        <w:pStyle w:val="Bibliography"/>
      </w:pPr>
      <w:bookmarkStart w:id="33" w:name="ref-fink2006facial"/>
      <w:bookmarkEnd w:id="32"/>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21E35103" w14:textId="77777777" w:rsidR="002A1B0F" w:rsidRDefault="00000000">
      <w:pPr>
        <w:pStyle w:val="Bibliography"/>
      </w:pPr>
      <w:bookmarkStart w:id="34" w:name="ref-fornells2015people"/>
      <w:bookmarkEnd w:id="33"/>
      <w:r>
        <w:t xml:space="preserve">Fornells-Ambrojo, M., Freeman, D., Slater, M., Swapp, D., Antley, A., &amp; Barker, C. (2015). How do people with persecutory delusions evaluate threat in a controlled social </w:t>
      </w:r>
      <w:r>
        <w:lastRenderedPageBreak/>
        <w:t xml:space="preserve">environment? A qualitative study using virtual reality. </w:t>
      </w:r>
      <w:r>
        <w:rPr>
          <w:i/>
          <w:iCs/>
        </w:rPr>
        <w:t>Behavioural and Cognitive Psychotherapy</w:t>
      </w:r>
      <w:r>
        <w:t xml:space="preserve">, </w:t>
      </w:r>
      <w:r>
        <w:rPr>
          <w:i/>
          <w:iCs/>
        </w:rPr>
        <w:t>43</w:t>
      </w:r>
      <w:r>
        <w:t>(1), 89–107.</w:t>
      </w:r>
    </w:p>
    <w:p w14:paraId="21E35104" w14:textId="77777777" w:rsidR="002A1B0F" w:rsidRDefault="00000000">
      <w:pPr>
        <w:pStyle w:val="Bibliography"/>
      </w:pPr>
      <w:bookmarkStart w:id="35" w:name="ref-freeman2005psychology"/>
      <w:bookmarkEnd w:id="34"/>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21E35105" w14:textId="77777777" w:rsidR="002A1B0F" w:rsidRDefault="00000000">
      <w:pPr>
        <w:pStyle w:val="Bibliography"/>
      </w:pPr>
      <w:bookmarkStart w:id="36" w:name="ref-freeman2021revised"/>
      <w:bookmarkEnd w:id="35"/>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21E35106" w14:textId="77777777" w:rsidR="002A1B0F" w:rsidRDefault="00000000">
      <w:pPr>
        <w:pStyle w:val="Bibliography"/>
      </w:pPr>
      <w:bookmarkStart w:id="37" w:name="ref-freeman2003can"/>
      <w:bookmarkEnd w:id="36"/>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21E35107" w14:textId="77777777" w:rsidR="002A1B0F" w:rsidRDefault="00000000">
      <w:pPr>
        <w:pStyle w:val="Bibliography"/>
      </w:pPr>
      <w:bookmarkStart w:id="38" w:name="ref-gobbini2013prioritized"/>
      <w:bookmarkEnd w:id="37"/>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21E35108" w14:textId="77777777" w:rsidR="002A1B0F" w:rsidRDefault="00000000">
      <w:pPr>
        <w:pStyle w:val="Bibliography"/>
      </w:pPr>
      <w:bookmarkStart w:id="39" w:name="ref-goldstein2009pleasure"/>
      <w:bookmarkEnd w:id="38"/>
      <w:r>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21E35109" w14:textId="77777777" w:rsidR="002A1B0F" w:rsidRDefault="00000000">
      <w:pPr>
        <w:pStyle w:val="Bibliography"/>
      </w:pPr>
      <w:bookmarkStart w:id="40" w:name="ref-grapsas2020and"/>
      <w:bookmarkEnd w:id="39"/>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21E3510A" w14:textId="77777777" w:rsidR="002A1B0F" w:rsidRDefault="00000000">
      <w:pPr>
        <w:pStyle w:val="Bibliography"/>
      </w:pPr>
      <w:bookmarkStart w:id="41" w:name="ref-han2018beauty"/>
      <w:bookmarkEnd w:id="40"/>
      <w:r>
        <w:lastRenderedPageBreak/>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21E3510B" w14:textId="77777777" w:rsidR="002A1B0F" w:rsidRDefault="00000000">
      <w:pPr>
        <w:pStyle w:val="Bibliography"/>
      </w:pPr>
      <w:bookmarkStart w:id="42" w:name="ref-herbst2020gender"/>
      <w:bookmarkEnd w:id="41"/>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21E3510C" w14:textId="77777777" w:rsidR="002A1B0F" w:rsidRDefault="00000000">
      <w:pPr>
        <w:pStyle w:val="Bibliography"/>
      </w:pPr>
      <w:bookmarkStart w:id="43" w:name="ref-hodson2018dark"/>
      <w:bookmarkEnd w:id="42"/>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21E3510D" w14:textId="77777777" w:rsidR="002A1B0F" w:rsidRDefault="00000000">
      <w:pPr>
        <w:pStyle w:val="Bibliography"/>
      </w:pPr>
      <w:bookmarkStart w:id="44" w:name="ref-hoogers2021effect"/>
      <w:bookmarkEnd w:id="43"/>
      <w:r>
        <w:t xml:space="preserve">Hoogers, E. (2021). </w:t>
      </w:r>
      <w:r>
        <w:rPr>
          <w:i/>
          <w:iCs/>
        </w:rPr>
        <w:t>The effect of attitude towards computer generated faces on face perception</w:t>
      </w:r>
      <w:r>
        <w:t xml:space="preserve"> [{B.S.} thesis].</w:t>
      </w:r>
    </w:p>
    <w:p w14:paraId="21E3510E" w14:textId="77777777" w:rsidR="002A1B0F" w:rsidRDefault="00000000">
      <w:pPr>
        <w:pStyle w:val="Bibliography"/>
      </w:pPr>
      <w:bookmarkStart w:id="45" w:name="ref-hou2019survival"/>
      <w:bookmarkEnd w:id="44"/>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21E3510F" w14:textId="77777777" w:rsidR="002A1B0F" w:rsidRDefault="00000000">
      <w:pPr>
        <w:pStyle w:val="Bibliography"/>
      </w:pPr>
      <w:bookmarkStart w:id="46" w:name="ref-indovina2007dissociation"/>
      <w:bookmarkEnd w:id="45"/>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21E35110" w14:textId="77777777" w:rsidR="002A1B0F" w:rsidRDefault="00000000">
      <w:pPr>
        <w:pStyle w:val="Bibliography"/>
      </w:pPr>
      <w:bookmarkStart w:id="47" w:name="ref-jauk2022validation"/>
      <w:bookmarkEnd w:id="46"/>
      <w:r>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21E35111" w14:textId="77777777" w:rsidR="002A1B0F" w:rsidRDefault="00000000">
      <w:pPr>
        <w:pStyle w:val="Bibliography"/>
      </w:pPr>
      <w:bookmarkStart w:id="48" w:name="ref-king2017paranoia"/>
      <w:bookmarkEnd w:id="47"/>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21E35112" w14:textId="77777777" w:rsidR="002A1B0F" w:rsidRDefault="00000000">
      <w:pPr>
        <w:pStyle w:val="Bibliography"/>
      </w:pPr>
      <w:bookmarkStart w:id="49" w:name="ref-levidi2022understanding"/>
      <w:bookmarkEnd w:id="48"/>
      <w:r>
        <w:lastRenderedPageBreak/>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21E35113" w14:textId="77777777" w:rsidR="002A1B0F" w:rsidRDefault="00000000">
      <w:pPr>
        <w:pStyle w:val="Bibliography"/>
      </w:pPr>
      <w:bookmarkStart w:id="50" w:name="ref-lewandowsky2017beyond"/>
      <w:bookmarkEnd w:id="49"/>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21E35114" w14:textId="77777777" w:rsidR="002A1B0F" w:rsidRDefault="00000000">
      <w:pPr>
        <w:pStyle w:val="Bibliography"/>
      </w:pPr>
      <w:bookmarkStart w:id="51" w:name="ref-lewin2002sex"/>
      <w:bookmarkEnd w:id="50"/>
      <w:r>
        <w:t xml:space="preserve">Lewin, C., &amp; Herlitz, A. (2002). Sex differences in face recognition—women’s faces make the difference. </w:t>
      </w:r>
      <w:r>
        <w:rPr>
          <w:i/>
          <w:iCs/>
        </w:rPr>
        <w:t>Brain and Cognition</w:t>
      </w:r>
      <w:r>
        <w:t xml:space="preserve">, </w:t>
      </w:r>
      <w:r>
        <w:rPr>
          <w:i/>
          <w:iCs/>
        </w:rPr>
        <w:t>50</w:t>
      </w:r>
      <w:r>
        <w:t>(1), 121–128.</w:t>
      </w:r>
    </w:p>
    <w:p w14:paraId="21E35115" w14:textId="77777777" w:rsidR="002A1B0F" w:rsidRDefault="00000000">
      <w:pPr>
        <w:pStyle w:val="Bibliography"/>
      </w:pPr>
      <w:bookmarkStart w:id="52" w:name="ref-liefooghe2022faces"/>
      <w:bookmarkEnd w:id="51"/>
      <w:r>
        <w:t xml:space="preserve">Liefooghe, B., Oliveira, M., Leisten, L. M., Hoogers, E., Aarts, H., &amp; Hortensius, R. (2022). </w:t>
      </w:r>
      <w:r>
        <w:rPr>
          <w:i/>
          <w:iCs/>
        </w:rPr>
        <w:t>Faces merely labelled as artificial are trusted less</w:t>
      </w:r>
      <w:r>
        <w:t>.</w:t>
      </w:r>
    </w:p>
    <w:p w14:paraId="21E35116" w14:textId="77777777" w:rsidR="002A1B0F" w:rsidRDefault="00000000">
      <w:pPr>
        <w:pStyle w:val="Bibliography"/>
      </w:pPr>
      <w:bookmarkStart w:id="53" w:name="ref-littrell2020overconfidently"/>
      <w:bookmarkEnd w:id="52"/>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21E35117" w14:textId="77777777" w:rsidR="002A1B0F" w:rsidRDefault="00000000">
      <w:pPr>
        <w:pStyle w:val="Bibliography"/>
      </w:pPr>
      <w:bookmarkStart w:id="54" w:name="ref-liu2020honesty"/>
      <w:bookmarkEnd w:id="53"/>
      <w:r>
        <w:t xml:space="preserve">Liu, J., Zettler, I., &amp; Hilbig, B. E. (2020). Honesty-humility. </w:t>
      </w:r>
      <w:r>
        <w:rPr>
          <w:i/>
          <w:iCs/>
        </w:rPr>
        <w:t>Encyclopedia of Personality and Individual Differences</w:t>
      </w:r>
      <w:r>
        <w:t>, 1996–2004.</w:t>
      </w:r>
    </w:p>
    <w:p w14:paraId="21E35118" w14:textId="77777777" w:rsidR="002A1B0F" w:rsidRDefault="00000000">
      <w:pPr>
        <w:pStyle w:val="Bibliography"/>
      </w:pPr>
      <w:bookmarkStart w:id="55" w:name="ref-lou2015perceptual"/>
      <w:bookmarkEnd w:id="54"/>
      <w:r>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21E35119" w14:textId="77777777" w:rsidR="002A1B0F" w:rsidRDefault="00000000">
      <w:pPr>
        <w:pStyle w:val="Bibliography"/>
      </w:pPr>
      <w:bookmarkStart w:id="56" w:name="ref-parametersArticle"/>
      <w:bookmarkEnd w:id="55"/>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2">
        <w:r>
          <w:rPr>
            <w:rStyle w:val="Hyperlink"/>
          </w:rPr>
          <w:t>https://doi.org/10.21105/joss.02445</w:t>
        </w:r>
      </w:hyperlink>
    </w:p>
    <w:p w14:paraId="21E3511A" w14:textId="77777777" w:rsidR="002A1B0F" w:rsidRDefault="00000000">
      <w:pPr>
        <w:pStyle w:val="Bibliography"/>
      </w:pPr>
      <w:bookmarkStart w:id="57" w:name="ref-performanceArticle"/>
      <w:bookmarkEnd w:id="56"/>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3">
        <w:r>
          <w:rPr>
            <w:rStyle w:val="Hyperlink"/>
          </w:rPr>
          <w:t>https://doi.org/10.21105/joss.03139</w:t>
        </w:r>
      </w:hyperlink>
    </w:p>
    <w:p w14:paraId="21E3511B" w14:textId="77777777" w:rsidR="002A1B0F" w:rsidRDefault="00000000">
      <w:pPr>
        <w:pStyle w:val="Bibliography"/>
      </w:pPr>
      <w:bookmarkStart w:id="58" w:name="ref-insightArticle"/>
      <w:bookmarkEnd w:id="57"/>
      <w:r>
        <w:lastRenderedPageBreak/>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4">
        <w:r>
          <w:rPr>
            <w:rStyle w:val="Hyperlink"/>
          </w:rPr>
          <w:t>https://doi.org/10.21105/joss.01412</w:t>
        </w:r>
      </w:hyperlink>
    </w:p>
    <w:p w14:paraId="21E3511C" w14:textId="77777777" w:rsidR="002A1B0F" w:rsidRDefault="00000000">
      <w:pPr>
        <w:pStyle w:val="Bibliography"/>
      </w:pPr>
      <w:bookmarkStart w:id="59" w:name="ref-makowski2018cognitive"/>
      <w:bookmarkEnd w:id="58"/>
      <w:r>
        <w:t xml:space="preserve">Makowski, D. (2018). </w:t>
      </w:r>
      <w:r>
        <w:rPr>
          <w:i/>
          <w:iCs/>
        </w:rPr>
        <w:t>Cognitive neuropsychology of implicit emotion regulation through fictional reappraisal</w:t>
      </w:r>
      <w:r>
        <w:t xml:space="preserve"> [PhD thesis]. Sorbonne Paris Cité.</w:t>
      </w:r>
    </w:p>
    <w:p w14:paraId="21E3511D" w14:textId="77777777" w:rsidR="002A1B0F" w:rsidRDefault="00000000">
      <w:pPr>
        <w:pStyle w:val="Bibliography"/>
      </w:pPr>
      <w:bookmarkStart w:id="60" w:name="ref-makowski2023affective"/>
      <w:bookmarkEnd w:id="59"/>
      <w:r>
        <w:t xml:space="preserve">Makowski, D. (2023). How do we know what is real? The ’affective reality theory’. In </w:t>
      </w:r>
      <w:r>
        <w:rPr>
          <w:i/>
          <w:iCs/>
        </w:rPr>
        <w:t>Dr Dominique Makowski</w:t>
      </w:r>
      <w:r>
        <w:t xml:space="preserve">. </w:t>
      </w:r>
      <w:hyperlink r:id="rId15">
        <w:r>
          <w:rPr>
            <w:rStyle w:val="Hyperlink"/>
          </w:rPr>
          <w:t>https://dominiquemakowski.github.io/post/2023-04-11-affectivereality/</w:t>
        </w:r>
      </w:hyperlink>
    </w:p>
    <w:p w14:paraId="21E3511E" w14:textId="77777777" w:rsidR="002A1B0F" w:rsidRDefault="00000000">
      <w:pPr>
        <w:pStyle w:val="Bibliography"/>
      </w:pPr>
      <w:bookmarkStart w:id="61" w:name="ref-bayestestRArticle"/>
      <w:bookmarkEnd w:id="60"/>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6">
        <w:r>
          <w:rPr>
            <w:rStyle w:val="Hyperlink"/>
          </w:rPr>
          <w:t>https://doi.org/10.21105/joss.01541</w:t>
        </w:r>
      </w:hyperlink>
    </w:p>
    <w:p w14:paraId="21E3511F" w14:textId="77777777" w:rsidR="002A1B0F" w:rsidRDefault="00000000">
      <w:pPr>
        <w:pStyle w:val="Bibliography"/>
      </w:pPr>
      <w:bookmarkStart w:id="62" w:name="ref-correlationArticle"/>
      <w:bookmarkEnd w:id="61"/>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7">
        <w:r>
          <w:rPr>
            <w:rStyle w:val="Hyperlink"/>
          </w:rPr>
          <w:t>https://doi.org/10.21105/joss.02306</w:t>
        </w:r>
      </w:hyperlink>
    </w:p>
    <w:p w14:paraId="21E35120" w14:textId="77777777" w:rsidR="002A1B0F" w:rsidRDefault="00000000">
      <w:pPr>
        <w:pStyle w:val="Bibliography"/>
      </w:pPr>
      <w:bookmarkStart w:id="63" w:name="ref-makowski2017being"/>
      <w:bookmarkEnd w:id="62"/>
      <w:r>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21E35121" w14:textId="77777777" w:rsidR="002A1B0F" w:rsidRDefault="00000000">
      <w:pPr>
        <w:pStyle w:val="Bibliography"/>
      </w:pPr>
      <w:bookmarkStart w:id="64" w:name="ref-makowski2019phenomenal"/>
      <w:bookmarkEnd w:id="63"/>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21E35122" w14:textId="77777777" w:rsidR="002A1B0F" w:rsidRDefault="00000000">
      <w:pPr>
        <w:pStyle w:val="Bibliography"/>
      </w:pPr>
      <w:bookmarkStart w:id="65" w:name="ref-marcinkowska2021self"/>
      <w:bookmarkEnd w:id="64"/>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21E35123" w14:textId="77777777" w:rsidR="002A1B0F" w:rsidRDefault="00000000">
      <w:pPr>
        <w:pStyle w:val="Bibliography"/>
      </w:pPr>
      <w:bookmarkStart w:id="66" w:name="ref-martel2020reliance"/>
      <w:bookmarkEnd w:id="65"/>
      <w:r>
        <w:lastRenderedPageBreak/>
        <w:t xml:space="preserve">Martel, C., Pennycook, G., &amp; Rand, D. G. (2020). Reliance on emotion promotes belief in fake news. </w:t>
      </w:r>
      <w:r>
        <w:rPr>
          <w:i/>
          <w:iCs/>
        </w:rPr>
        <w:t>Cognitive Research: Principles and Implications</w:t>
      </w:r>
      <w:r>
        <w:t xml:space="preserve">, </w:t>
      </w:r>
      <w:r>
        <w:rPr>
          <w:i/>
          <w:iCs/>
        </w:rPr>
        <w:t>5</w:t>
      </w:r>
      <w:r>
        <w:t>(1), 1–20.</w:t>
      </w:r>
    </w:p>
    <w:p w14:paraId="21E35124" w14:textId="77777777" w:rsidR="002A1B0F" w:rsidRDefault="00000000">
      <w:pPr>
        <w:pStyle w:val="Bibliography"/>
      </w:pPr>
      <w:bookmarkStart w:id="67" w:name="ref-mcdonnell2010face"/>
      <w:bookmarkEnd w:id="66"/>
      <w:r>
        <w:t xml:space="preserve">McDonnell, R., &amp; Breidt, M. (2010). Face reality: Investigating the uncanny valley for virtual faces. In </w:t>
      </w:r>
      <w:r>
        <w:rPr>
          <w:i/>
          <w:iCs/>
        </w:rPr>
        <w:t>ACM SIGGRAPH ASIA 2010 sketches</w:t>
      </w:r>
      <w:r>
        <w:t xml:space="preserve"> (pp. 1–2).</w:t>
      </w:r>
    </w:p>
    <w:p w14:paraId="21E35125" w14:textId="77777777" w:rsidR="002A1B0F" w:rsidRDefault="00000000">
      <w:pPr>
        <w:pStyle w:val="Bibliography"/>
      </w:pPr>
      <w:bookmarkStart w:id="68" w:name="ref-michael2021source"/>
      <w:bookmarkEnd w:id="67"/>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21E35126" w14:textId="77777777" w:rsidR="002A1B0F" w:rsidRDefault="00000000">
      <w:pPr>
        <w:pStyle w:val="Bibliography"/>
      </w:pPr>
      <w:bookmarkStart w:id="69" w:name="ref-miller2023"/>
      <w:bookmarkEnd w:id="68"/>
      <w:r>
        <w:t xml:space="preserve">Miller, E. J., Steward, B. A., Witkower, Z., Sutherland, C. A., Krumhuber, E. G., &amp; Dawel, A. (2023). AI hyperrealism: Why AI faces are perceived as more real than human ones. </w:t>
      </w:r>
      <w:r>
        <w:rPr>
          <w:i/>
          <w:iCs/>
        </w:rPr>
        <w:t>Psychological Science</w:t>
      </w:r>
      <w:r>
        <w:t xml:space="preserve">, </w:t>
      </w:r>
      <w:r>
        <w:rPr>
          <w:i/>
          <w:iCs/>
        </w:rPr>
        <w:t>34</w:t>
      </w:r>
      <w:r>
        <w:t>(12), 1390–1403.</w:t>
      </w:r>
    </w:p>
    <w:p w14:paraId="21E35127" w14:textId="77777777" w:rsidR="002A1B0F" w:rsidRDefault="00000000">
      <w:pPr>
        <w:pStyle w:val="Bibliography"/>
      </w:pPr>
      <w:bookmarkStart w:id="70" w:name="ref-mishra2019gender"/>
      <w:bookmarkEnd w:id="69"/>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21E35128" w14:textId="77777777" w:rsidR="002A1B0F" w:rsidRDefault="00000000">
      <w:pPr>
        <w:pStyle w:val="Bibliography"/>
      </w:pPr>
      <w:bookmarkStart w:id="71" w:name="ref-moshel2022"/>
      <w:bookmarkEnd w:id="70"/>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18">
        <w:r>
          <w:rPr>
            <w:rStyle w:val="Hyperlink"/>
          </w:rPr>
          <w:t>https://doi.org/10.1016/j.visres.2022.108079</w:t>
        </w:r>
      </w:hyperlink>
    </w:p>
    <w:p w14:paraId="21E35129" w14:textId="77777777" w:rsidR="002A1B0F" w:rsidRDefault="00000000">
      <w:pPr>
        <w:pStyle w:val="Bibliography"/>
      </w:pPr>
      <w:bookmarkStart w:id="72" w:name="ref-nightingale2022"/>
      <w:bookmarkEnd w:id="71"/>
      <w:r>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19">
        <w:r>
          <w:rPr>
            <w:rStyle w:val="Hyperlink"/>
          </w:rPr>
          <w:t>https://doi.org/10.1073/pnas.2120481119</w:t>
        </w:r>
      </w:hyperlink>
    </w:p>
    <w:p w14:paraId="21E3512A" w14:textId="77777777" w:rsidR="002A1B0F" w:rsidRDefault="00000000">
      <w:pPr>
        <w:pStyle w:val="Bibliography"/>
      </w:pPr>
      <w:bookmarkStart w:id="73" w:name="ref-o2021grandiose"/>
      <w:bookmarkEnd w:id="72"/>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21E3512B" w14:textId="77777777" w:rsidR="002A1B0F" w:rsidRDefault="00000000">
      <w:pPr>
        <w:pStyle w:val="Bibliography"/>
      </w:pPr>
      <w:bookmarkStart w:id="74" w:name="ref-pantserev2020"/>
      <w:bookmarkEnd w:id="73"/>
      <w:r>
        <w:lastRenderedPageBreak/>
        <w:t xml:space="preserve">Pantserev, K. (2020). </w:t>
      </w:r>
      <w:r>
        <w:rPr>
          <w:i/>
          <w:iCs/>
        </w:rPr>
        <w:t>The malicious use of AI-based deepfake technology as the new threat to psychological security and political stability</w:t>
      </w:r>
      <w:r>
        <w:t xml:space="preserve"> (pp. 37–55). </w:t>
      </w:r>
      <w:hyperlink r:id="rId20">
        <w:r>
          <w:rPr>
            <w:rStyle w:val="Hyperlink"/>
          </w:rPr>
          <w:t>https://doi.org/10.1007/978-3-030-35746-7_3</w:t>
        </w:r>
      </w:hyperlink>
    </w:p>
    <w:p w14:paraId="21E3512C" w14:textId="77777777" w:rsidR="002A1B0F" w:rsidRDefault="00000000">
      <w:pPr>
        <w:pStyle w:val="Bibliography"/>
      </w:pPr>
      <w:bookmarkStart w:id="75" w:name="ref-peer2022"/>
      <w:bookmarkEnd w:id="74"/>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1">
        <w:r>
          <w:rPr>
            <w:rStyle w:val="Hyperlink"/>
          </w:rPr>
          <w:t>https://doi.org/10.3758/s13428-021-01694-3</w:t>
        </w:r>
      </w:hyperlink>
    </w:p>
    <w:p w14:paraId="21E3512D" w14:textId="77777777" w:rsidR="002A1B0F" w:rsidRDefault="00000000">
      <w:pPr>
        <w:pStyle w:val="Bibliography"/>
      </w:pPr>
      <w:bookmarkStart w:id="76" w:name="ref-pehlivanoglu2021role"/>
      <w:bookmarkEnd w:id="75"/>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21E3512E" w14:textId="77777777" w:rsidR="002A1B0F" w:rsidRDefault="00000000">
      <w:pPr>
        <w:pStyle w:val="Bibliography"/>
      </w:pPr>
      <w:bookmarkStart w:id="77" w:name="ref-pennycook2019lazy"/>
      <w:bookmarkEnd w:id="76"/>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21E3512F" w14:textId="77777777" w:rsidR="002A1B0F" w:rsidRDefault="00000000">
      <w:pPr>
        <w:pStyle w:val="Bibliography"/>
      </w:pPr>
      <w:bookmarkStart w:id="78" w:name="ref-peters2012development"/>
      <w:bookmarkEnd w:id="77"/>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21E35130" w14:textId="77777777" w:rsidR="002A1B0F" w:rsidRDefault="00000000">
      <w:pPr>
        <w:pStyle w:val="Bibliography"/>
      </w:pPr>
      <w:bookmarkStart w:id="79" w:name="ref-petty1986elaboration"/>
      <w:bookmarkEnd w:id="78"/>
      <w:r>
        <w:t xml:space="preserve">Petty, R. E., &amp; Cacioppo, J. T. (1986). The elaboration likelihood model of persuasion. In </w:t>
      </w:r>
      <w:r>
        <w:rPr>
          <w:i/>
          <w:iCs/>
        </w:rPr>
        <w:t>Communication and persuasion</w:t>
      </w:r>
      <w:r>
        <w:t xml:space="preserve"> (pp. 1–24). Springer.</w:t>
      </w:r>
    </w:p>
    <w:p w14:paraId="21E35131" w14:textId="77777777" w:rsidR="002A1B0F" w:rsidRDefault="00000000">
      <w:pPr>
        <w:pStyle w:val="Bibliography"/>
      </w:pPr>
      <w:bookmarkStart w:id="80" w:name="ref-piksa2022cognitive"/>
      <w:bookmarkEnd w:id="79"/>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21E35132" w14:textId="77777777" w:rsidR="002A1B0F" w:rsidRDefault="00000000">
      <w:pPr>
        <w:pStyle w:val="Bibliography"/>
      </w:pPr>
      <w:bookmarkStart w:id="81" w:name="ref-qi2022gender"/>
      <w:bookmarkEnd w:id="80"/>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21E35133" w14:textId="77777777" w:rsidR="002A1B0F" w:rsidRDefault="00000000">
      <w:pPr>
        <w:pStyle w:val="Bibliography"/>
      </w:pPr>
      <w:bookmarkStart w:id="82" w:name="ref-RCoreTeam2022"/>
      <w:bookmarkEnd w:id="81"/>
      <w:r>
        <w:lastRenderedPageBreak/>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21E35134" w14:textId="77777777" w:rsidR="002A1B0F" w:rsidRDefault="00000000">
      <w:pPr>
        <w:pStyle w:val="Bibliography"/>
      </w:pPr>
      <w:bookmarkStart w:id="83" w:name="ref-rhodes2006evolutionary"/>
      <w:bookmarkEnd w:id="82"/>
      <w:r>
        <w:t xml:space="preserve">Rhodes, G. et al. (2006). The evolutionary psychology of facial beauty. </w:t>
      </w:r>
      <w:r>
        <w:rPr>
          <w:i/>
          <w:iCs/>
        </w:rPr>
        <w:t>Annual Review of Psychology</w:t>
      </w:r>
      <w:r>
        <w:t xml:space="preserve">, </w:t>
      </w:r>
      <w:r>
        <w:rPr>
          <w:i/>
          <w:iCs/>
        </w:rPr>
        <w:t>57</w:t>
      </w:r>
      <w:r>
        <w:t>, 199.</w:t>
      </w:r>
    </w:p>
    <w:p w14:paraId="21E35135" w14:textId="77777777" w:rsidR="002A1B0F" w:rsidRDefault="00000000">
      <w:pPr>
        <w:pStyle w:val="Bibliography"/>
      </w:pPr>
      <w:bookmarkStart w:id="84" w:name="ref-said2022artificial"/>
      <w:bookmarkEnd w:id="83"/>
      <w:r>
        <w:t xml:space="preserve">Said, N., Potinteu, A.-E., Brich, I., Buder, J., Schumm, H., &amp; Huff, M. (2022). </w:t>
      </w:r>
      <w:r>
        <w:rPr>
          <w:i/>
          <w:iCs/>
        </w:rPr>
        <w:t>An artificial intelligence perspective: How knowledge and confidence shape risk and opportunity perception</w:t>
      </w:r>
      <w:r>
        <w:t>.</w:t>
      </w:r>
    </w:p>
    <w:p w14:paraId="21E35136" w14:textId="77777777" w:rsidR="002A1B0F" w:rsidRDefault="00000000">
      <w:pPr>
        <w:pStyle w:val="Bibliography"/>
      </w:pPr>
      <w:bookmarkStart w:id="85" w:name="ref-sanchez2005presence"/>
      <w:bookmarkEnd w:id="84"/>
      <w:r>
        <w:t xml:space="preserve">Sanchez-Vives, M. V., &amp; Slater, M. (2005). From presence to consciousness through virtual reality. </w:t>
      </w:r>
      <w:r>
        <w:rPr>
          <w:i/>
          <w:iCs/>
        </w:rPr>
        <w:t>Nature Reviews Neuroscience</w:t>
      </w:r>
      <w:r>
        <w:t xml:space="preserve">, </w:t>
      </w:r>
      <w:r>
        <w:rPr>
          <w:i/>
          <w:iCs/>
        </w:rPr>
        <w:t>6</w:t>
      </w:r>
      <w:r>
        <w:t>(4), 332–339.</w:t>
      </w:r>
    </w:p>
    <w:p w14:paraId="21E35137" w14:textId="77777777" w:rsidR="002A1B0F" w:rsidRDefault="00000000">
      <w:pPr>
        <w:pStyle w:val="Bibliography"/>
      </w:pPr>
      <w:bookmarkStart w:id="86" w:name="ref-schepman2020initial"/>
      <w:bookmarkEnd w:id="85"/>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21E35138" w14:textId="77777777" w:rsidR="002A1B0F" w:rsidRDefault="00000000">
      <w:pPr>
        <w:pStyle w:val="Bibliography"/>
      </w:pPr>
      <w:bookmarkStart w:id="87" w:name="ref-sibley2011"/>
      <w:bookmarkEnd w:id="86"/>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21E35139" w14:textId="77777777" w:rsidR="002A1B0F" w:rsidRDefault="00000000">
      <w:pPr>
        <w:pStyle w:val="Bibliography"/>
      </w:pPr>
      <w:bookmarkStart w:id="88" w:name="ref-sindermann2020short"/>
      <w:bookmarkEnd w:id="87"/>
      <w:r>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21E3513A" w14:textId="77777777" w:rsidR="002A1B0F" w:rsidRDefault="00000000">
      <w:pPr>
        <w:pStyle w:val="Bibliography"/>
      </w:pPr>
      <w:bookmarkStart w:id="89" w:name="ref-skora2022functional"/>
      <w:bookmarkEnd w:id="88"/>
      <w:r>
        <w:t xml:space="preserve">Skora, L., Livermore, J., &amp; Roelofs, K. (2022). The functional role of cardiac activity in perception and action. </w:t>
      </w:r>
      <w:r>
        <w:rPr>
          <w:i/>
          <w:iCs/>
        </w:rPr>
        <w:t>Neuroscience &amp; Biobehavioral Reviews</w:t>
      </w:r>
      <w:r>
        <w:t>, 104655.</w:t>
      </w:r>
    </w:p>
    <w:p w14:paraId="21E3513B" w14:textId="77777777" w:rsidR="002A1B0F" w:rsidRDefault="00000000">
      <w:pPr>
        <w:pStyle w:val="Bibliography"/>
      </w:pPr>
      <w:bookmarkStart w:id="90" w:name="ref-sobieraj2014beautiful"/>
      <w:bookmarkEnd w:id="89"/>
      <w:r>
        <w:t xml:space="preserve">Sobieraj, S., &amp; Krämer, N. C. (2014). What is beautiful in cyberspace? Communication with attractive avatars. </w:t>
      </w:r>
      <w:r>
        <w:rPr>
          <w:i/>
          <w:iCs/>
        </w:rPr>
        <w:t>International Conference on Social Computing and Social Media</w:t>
      </w:r>
      <w:r>
        <w:t>, 125–136.</w:t>
      </w:r>
    </w:p>
    <w:p w14:paraId="21E3513C" w14:textId="77777777" w:rsidR="002A1B0F" w:rsidRDefault="00000000">
      <w:pPr>
        <w:pStyle w:val="Bibliography"/>
      </w:pPr>
      <w:bookmarkStart w:id="91" w:name="ref-sommer2013sex"/>
      <w:bookmarkEnd w:id="90"/>
      <w:r>
        <w:lastRenderedPageBreak/>
        <w:t xml:space="preserve">Sommer, W., Hildebrandt, A., Kunina-Habenicht, O., Schacht, A., &amp; Wilhelm, O. (2013). Sex differences in face cognition. </w:t>
      </w:r>
      <w:r>
        <w:rPr>
          <w:i/>
          <w:iCs/>
        </w:rPr>
        <w:t>Acta Psychologica</w:t>
      </w:r>
      <w:r>
        <w:t xml:space="preserve">, </w:t>
      </w:r>
      <w:r>
        <w:rPr>
          <w:i/>
          <w:iCs/>
        </w:rPr>
        <w:t>142</w:t>
      </w:r>
      <w:r>
        <w:t>(1), 62–73.</w:t>
      </w:r>
    </w:p>
    <w:p w14:paraId="21E3513D" w14:textId="77777777" w:rsidR="002A1B0F" w:rsidRDefault="00000000">
      <w:pPr>
        <w:pStyle w:val="Bibliography"/>
      </w:pPr>
      <w:bookmarkStart w:id="92" w:name="ref-sperduti2016paradox"/>
      <w:bookmarkEnd w:id="91"/>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21E3513E" w14:textId="77777777" w:rsidR="002A1B0F" w:rsidRDefault="00000000">
      <w:pPr>
        <w:pStyle w:val="Bibliography"/>
      </w:pPr>
      <w:bookmarkStart w:id="93" w:name="ref-sperduti2017distinctive"/>
      <w:bookmarkEnd w:id="92"/>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21E3513F" w14:textId="77777777" w:rsidR="002A1B0F" w:rsidRDefault="00000000">
      <w:pPr>
        <w:pStyle w:val="Bibliography"/>
      </w:pPr>
      <w:bookmarkStart w:id="94" w:name="ref-spielmann2020predictive"/>
      <w:bookmarkEnd w:id="93"/>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21E35140" w14:textId="77777777" w:rsidR="002A1B0F" w:rsidRDefault="00000000">
      <w:pPr>
        <w:pStyle w:val="Bibliography"/>
      </w:pPr>
      <w:bookmarkStart w:id="95" w:name="ref-susmann2021persuasion"/>
      <w:bookmarkEnd w:id="94"/>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21E35141" w14:textId="77777777" w:rsidR="002A1B0F" w:rsidRDefault="00000000">
      <w:pPr>
        <w:pStyle w:val="Bibliography"/>
      </w:pPr>
      <w:bookmarkStart w:id="96" w:name="ref-taylor2009neural"/>
      <w:bookmarkEnd w:id="95"/>
      <w:r>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21E35142" w14:textId="77777777" w:rsidR="002A1B0F" w:rsidRDefault="00000000">
      <w:pPr>
        <w:pStyle w:val="Bibliography"/>
      </w:pPr>
      <w:bookmarkStart w:id="97" w:name="ref-tsikandilakis2019beauty"/>
      <w:bookmarkEnd w:id="96"/>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21E35143" w14:textId="77777777" w:rsidR="002A1B0F" w:rsidRDefault="00000000">
      <w:pPr>
        <w:pStyle w:val="Bibliography"/>
      </w:pPr>
      <w:bookmarkStart w:id="98" w:name="ref-tucciarelli2020"/>
      <w:bookmarkEnd w:id="97"/>
      <w:r>
        <w:lastRenderedPageBreak/>
        <w:t xml:space="preserve">Tucciarelli, R., Vehar, N., &amp; Tsakiris, M. (2020). </w:t>
      </w:r>
      <w:r>
        <w:rPr>
          <w:i/>
          <w:iCs/>
        </w:rPr>
        <w:t>On the realness of people who do not exist: the social processing of artificial faces</w:t>
      </w:r>
      <w:r>
        <w:t xml:space="preserve">. </w:t>
      </w:r>
      <w:hyperlink r:id="rId23">
        <w:r>
          <w:rPr>
            <w:rStyle w:val="Hyperlink"/>
          </w:rPr>
          <w:t>https://doi.org/10.31234/osf.io/dnk9x</w:t>
        </w:r>
      </w:hyperlink>
    </w:p>
    <w:p w14:paraId="21E35144" w14:textId="77777777" w:rsidR="002A1B0F" w:rsidRDefault="00000000">
      <w:pPr>
        <w:pStyle w:val="Bibliography"/>
      </w:pPr>
      <w:bookmarkStart w:id="99" w:name="ref-turi2022tangled"/>
      <w:bookmarkEnd w:id="98"/>
      <w:r>
        <w:t xml:space="preserve">Turi, A., Rebeleș, M.-R., &amp; Visu-Petra, L. (2022). The tangled webs they weave: A scoping review of deception detection and production in relation to dark triad traits. </w:t>
      </w:r>
      <w:r>
        <w:rPr>
          <w:i/>
          <w:iCs/>
        </w:rPr>
        <w:t>Acta Psychologica</w:t>
      </w:r>
      <w:r>
        <w:t xml:space="preserve">, </w:t>
      </w:r>
      <w:r>
        <w:rPr>
          <w:i/>
          <w:iCs/>
        </w:rPr>
        <w:t>226</w:t>
      </w:r>
      <w:r>
        <w:t>, 103574.</w:t>
      </w:r>
    </w:p>
    <w:p w14:paraId="21E35145" w14:textId="77777777" w:rsidR="002A1B0F" w:rsidRDefault="00000000">
      <w:pPr>
        <w:pStyle w:val="Bibliography"/>
      </w:pPr>
      <w:bookmarkStart w:id="100" w:name="ref-van2020sex"/>
      <w:bookmarkEnd w:id="99"/>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21E35146" w14:textId="77777777" w:rsidR="002A1B0F" w:rsidRDefault="00000000">
      <w:pPr>
        <w:pStyle w:val="Bibliography"/>
      </w:pPr>
      <w:bookmarkStart w:id="101" w:name="ref-viola2023designed"/>
      <w:bookmarkEnd w:id="100"/>
      <w:r>
        <w:t xml:space="preserve">Viola, M., &amp; Voto, C. (2023). Designed to abuse? Deepfakes and the non-consensual diffusion of intimate images. </w:t>
      </w:r>
      <w:r>
        <w:rPr>
          <w:i/>
          <w:iCs/>
        </w:rPr>
        <w:t>Synthese</w:t>
      </w:r>
      <w:r>
        <w:t xml:space="preserve">, </w:t>
      </w:r>
      <w:r>
        <w:rPr>
          <w:i/>
          <w:iCs/>
        </w:rPr>
        <w:t>201</w:t>
      </w:r>
      <w:r>
        <w:t>(1), 1–20.</w:t>
      </w:r>
    </w:p>
    <w:p w14:paraId="21E35147" w14:textId="77777777" w:rsidR="002A1B0F" w:rsidRDefault="00000000">
      <w:pPr>
        <w:pStyle w:val="Bibliography"/>
      </w:pPr>
      <w:bookmarkStart w:id="102" w:name="ref-wang2024"/>
      <w:bookmarkEnd w:id="101"/>
      <w:r>
        <w:t xml:space="preserve">Wang, J., &amp; Nishida, S. (2024). Artificiality is perceptually associated with trustworthiness but not attractiveness in AI-synthesized faces. </w:t>
      </w:r>
      <w:r>
        <w:rPr>
          <w:i/>
          <w:iCs/>
        </w:rPr>
        <w:t>人工知能学会全国大会論文集 第 38 回 (2024)</w:t>
      </w:r>
      <w:r>
        <w:t>, 3Xin241–3Xin241.</w:t>
      </w:r>
    </w:p>
    <w:p w14:paraId="21E35148" w14:textId="77777777" w:rsidR="002A1B0F" w:rsidRDefault="00000000">
      <w:pPr>
        <w:pStyle w:val="Bibliography"/>
      </w:pPr>
      <w:bookmarkStart w:id="103" w:name="ref-weller2012honest"/>
      <w:bookmarkEnd w:id="102"/>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21E35149" w14:textId="77777777" w:rsidR="002A1B0F" w:rsidRDefault="00000000">
      <w:pPr>
        <w:pStyle w:val="Bibliography"/>
      </w:pPr>
      <w:bookmarkStart w:id="104" w:name="ref-wickham2019"/>
      <w:bookmarkEnd w:id="103"/>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4">
        <w:r>
          <w:rPr>
            <w:rStyle w:val="Hyperlink"/>
          </w:rPr>
          <w:t>https://doi.org/10.21105/joss.01686</w:t>
        </w:r>
      </w:hyperlink>
    </w:p>
    <w:p w14:paraId="21E3514A" w14:textId="77777777" w:rsidR="002A1B0F" w:rsidRDefault="00000000">
      <w:pPr>
        <w:pStyle w:val="Bibliography"/>
      </w:pPr>
      <w:bookmarkStart w:id="105" w:name="ref-willis2006first"/>
      <w:bookmarkEnd w:id="104"/>
      <w:r>
        <w:t xml:space="preserve">Willis, J., &amp; Todorov, A. (2006). First impressions: Making up your mind after a 100-ms exposure to a face. </w:t>
      </w:r>
      <w:r>
        <w:rPr>
          <w:i/>
          <w:iCs/>
        </w:rPr>
        <w:t>Psychological Science</w:t>
      </w:r>
      <w:r>
        <w:t xml:space="preserve">, </w:t>
      </w:r>
      <w:r>
        <w:rPr>
          <w:i/>
          <w:iCs/>
        </w:rPr>
        <w:t>17</w:t>
      </w:r>
      <w:r>
        <w:t>(7), 592–598.</w:t>
      </w:r>
      <w:bookmarkEnd w:id="7"/>
      <w:bookmarkEnd w:id="9"/>
      <w:bookmarkEnd w:id="105"/>
    </w:p>
    <w:sectPr w:rsidR="002A1B0F">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BB3EFD" w14:textId="77777777" w:rsidR="0025216A" w:rsidRDefault="0025216A">
      <w:pPr>
        <w:spacing w:line="240" w:lineRule="auto"/>
      </w:pPr>
      <w:r>
        <w:separator/>
      </w:r>
    </w:p>
  </w:endnote>
  <w:endnote w:type="continuationSeparator" w:id="0">
    <w:p w14:paraId="3154EC01" w14:textId="77777777" w:rsidR="0025216A" w:rsidRDefault="002521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2A44C" w14:textId="77777777" w:rsidR="0025216A" w:rsidRDefault="0025216A">
      <w:r>
        <w:separator/>
      </w:r>
    </w:p>
  </w:footnote>
  <w:footnote w:type="continuationSeparator" w:id="0">
    <w:p w14:paraId="56BAD508" w14:textId="77777777" w:rsidR="0025216A" w:rsidRDefault="00252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21E51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2815685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B0F"/>
    <w:rsid w:val="0025216A"/>
    <w:rsid w:val="002A1B0F"/>
    <w:rsid w:val="002B2617"/>
    <w:rsid w:val="00FA0F85"/>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350A5"/>
  <w15:docId w15:val="{5CCFF2AF-419A-4F04-B7C2-1490E0F9D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2B2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FakeFace" TargetMode="External"/><Relationship Id="rId13" Type="http://schemas.openxmlformats.org/officeDocument/2006/relationships/hyperlink" Target="https://doi.org/10.21105/joss.03139" TargetMode="External"/><Relationship Id="rId18" Type="http://schemas.openxmlformats.org/officeDocument/2006/relationships/hyperlink" Target="https://doi.org/10.1016/j.visres.2022.10807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758/s13428-021-01694-3" TargetMode="External"/><Relationship Id="rId7" Type="http://schemas.openxmlformats.org/officeDocument/2006/relationships/image" Target="media/image1.png"/><Relationship Id="rId12" Type="http://schemas.openxmlformats.org/officeDocument/2006/relationships/hyperlink" Target="https://doi.org/10.21105/joss.02445" TargetMode="External"/><Relationship Id="rId17" Type="http://schemas.openxmlformats.org/officeDocument/2006/relationships/hyperlink" Target="https://doi.org/10.21105/joss.0230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1105/joss.01541" TargetMode="External"/><Relationship Id="rId20" Type="http://schemas.openxmlformats.org/officeDocument/2006/relationships/hyperlink" Target="https://doi.org/10.1007/978-3-030-35746-7_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psyg.2017.01684"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miniquemakowski.github.io/post/2023-04-11-affectivereality/" TargetMode="External"/><Relationship Id="rId23" Type="http://schemas.openxmlformats.org/officeDocument/2006/relationships/hyperlink" Target="https://doi.org/10.31234/osf.io/dnk9x" TargetMode="External"/><Relationship Id="rId10" Type="http://schemas.openxmlformats.org/officeDocument/2006/relationships/hyperlink" Target="https://doi.org/10.1016/j.chb.2017.08.045" TargetMode="External"/><Relationship Id="rId19" Type="http://schemas.openxmlformats.org/officeDocument/2006/relationships/hyperlink" Target="https://doi.org/10.1073/pnas.21204811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1105/joss.01412" TargetMode="External"/><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9627</Words>
  <Characters>5487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2</cp:revision>
  <dcterms:created xsi:type="dcterms:W3CDTF">2024-10-23T15:02:00Z</dcterms:created>
  <dcterms:modified xsi:type="dcterms:W3CDTF">2024-10-23T15:0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